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ทัศนศิลป์</w:t>
      </w:r>
      <w:r>
        <w:t xml:space="preserve"> </w:t>
      </w:r>
      <w:r>
        <w:t xml:space="preserve">ลักษณะรูปแบบงานทัศนศิลป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ดดีค่ะ คุณครู ในระดับชั้น มัธยมศึกษาปีที่ 2 นะครับยกมือตอบได้เลยนะ เดี๋ยวครูจะมีคะแนนวิเศษให้งานทัศนศิลป์ คือ อะไรเรายังไม่เริ่มเรียนกัน เดี๋ยวจะรู้หลักจากนี้มีลักษณะอย่างไร งานทัศนศิลป์ที่นักเรียนเคยพบเห็นนะเพื่อนงส่งไมย์ให้แล้วขยัยตอบมาก แล้วก็ถามนู้นบอกว่าเป็นภาพวาด มันมีหลายเป็นอย่างไร ดีขึ้นใช่ไหมอยู่กับภายในจิตใจเราใช่ไหมครับเราจะต้องเรียนรู้เรื่องอะไรบ้าง2 มีทักษะในการจำแนก พอเห็นภาพนี้รู้เลยได้เรียนรู้จดประสงค์แล้วนะครับ3 รูปแบบนะครับ ทีนี้ 3 รูปแบบมีอะไรบ้างนักเรียนช่วยกันคิดนะ ในกลุ่มมี 6-7 คนสัก 1 ภาพ ถ้าเราวาดภาพ 1 ภาพมากที่สุดโดยใช้หลักของทัศนธาตุเพื่อนบอกเอารูปในโทรศัพท์การวาดภาพแบบตัดทอนอย่างเช่น เพื่อนบอกภาพล้อเรียนเพื่อนบอกมากแล้วภาพล้อเรียน มีอะไรอีกความสมส่วนของรูปภาพแล้วก็ให้เข้าใจง่ายแล้วรวดเร็วตามความรู้สึกเป็นอย่างไรต่อไปความรุ้สึกวาดตามเรื่องราวมาก ถ้าเราจะวาดภาพที่แนวความรักสีเหลือง อันนี้ คือ ตามความรู้สึกใช่ไหมสีแดง, สีดำ รู้สึกโกรธก็เอาสีมาปาใส่กำแพงก็ไปแสดงอยู่ที่สีบนฝาผนังภาพแรกนะครับ ภาพแรกครูให้ดูแค่ภาพกรรชัย กรรชัยพร้อมแล้วตอบได้เลย ความรู้สึกว่ามีความคล้ายคลึงกับภาพจริงมากโทนสีสว่างใช่ไหมแล้วลักษณะของภาพทำให้ภาพนี้เกิดความสง่างามสวยงามมีคนบอกว่าเอาไมย์ให้เพื่อนด้วยเป็นรูปปั้นครับ รูปปั้นลอยตัวมีอีกไหม ภาพนี้เพื่อนบอกพระอินทร์นะนะครับ เป็นหญิงสูงอายุเมื่อกี้เพื่อนพูดอยู่คำหนึ่งลายของเส้นผมภาพแรกบอกความรู้สึกเกี่ยวกับภาพเป็นศิลปะที่มีการผสมผสานละหว่างทัศนธาตุปรบมือให้เพื่อนด้วยเป็นผลงานของศิลปินที่ชื่ิว่า ขอผูเหญิงบ้างดีกว่ามีต่อลูก อันนี้เป็นคสามรู้สึกของเพื่อนที่เห็นภาพนะชิ้นนี้เป็นปฏิมากรรมแบบตัดทอนรูปแบบตามความรู้สึกเมื่อกี้ใครพูด ยืนได้เลยเขาว่าเขารุ้สึกภาพนี้เพื่อนบอกว่า ในความรุ็สึกเมื่อเห็นภาพนี้เกิดความรู้สึกที่มันตื่นตาตื่นใจใครเอ่ย ยืนได้เลยส่งไมย์ให้เพื่อนรู้สึกอย่าไรกับภาพนี้โดยมีสีดำ โดยมีการใช้เส้นโค้งหนารวมถึงวัสดที่เอามาทำเพื่อนบอกเส้นตรวเราจะเห็นบ้านนี่เป็นหลักษณะเส้นตรงกิจกรรมที่ 1.1 เตรียมตัวที่จะนำเสนอหน้าชั้นได้เรียนรู้ไปเมื่อกี้สี 1 แก้วแล้วก็กระดาษ 1 แผ่นแนวนอนก็ได้นะครับ15 นาที 15-20 นาทีช้วยกันคิดนะครับ ระดมความคิดแต่ละกลุ่มนักเรียนมีหลายคนนะแบบ…อธิบายทั้ง 2 แบบ คือ รูป รูปจริงที่นำมาดัดแปลงความคิดที่หลาหลายขึ้นเช่น ถ้าโมโหก็จะมี…นะ อันนี้ตกแต่งห้องก็สวย ดูเป็นธรรมชาติตรวจทานความเรียบร้อยความถูกต้องตามความรู้สึก อาศัยการมองภาพเอาอีก 5 นาทีนะครับ อีก 5 นาทีกลุ่มนี้สวยแล้วนะครับ พอหมด 3 นาทีนี้ทุกกลุ่มนั่งให้เรียบร้อยนะครับกลุ่มนีเสร็จไหมแล้วนั่งครูจะให้คะแนนเป็นกลุ่ม ๆ เก็บอุปกรณ์บนโต๊ะให้เรียบร้กลุ่ม 1 ก่อน เดี๋ยวออกมานำเสนอหน้าห้องการที่วาดหรือเขียนตามรูปที่เห็นค่ะตัดทอนหรือว่าบิดเบือนจากความเป็นจริงโกรธก็ใส่สีแดง หรือว่ากลุ่ม 2 รุปแบบเหมือนจริงค่ะ ก็วาดแสดงงานให้เหมือนจริงจริงที่นำมาดัดแปลงเล็กน้อยค่ะ สีที่ดูแรงหน่อยค่ะ // ปรบมือให้เพื่อนหน่อยเตรียมตัว กลุ่ม 6 สุดท้ายเตรียมตัวรูปแบบของงานทัศนศิลป์ค่ะ ดงัที่ตาเห็นค่ะ แล้วก็รูปแบบตัดทอนของศิลปินค่ะไมย์อยู่นี่ลูกก็คือหมายถึงสร้างงานที่เหมือนจริงตามรูปแบบธรรมชาติคือรูปแบบตามความรู้สึก คือ สร้างผลงานรูปแบบสีสันสวนงามนะ // รูปแบบของงานทัศนศิลป์ที่ถูกต้องโดยเน้นพื้นหลังของภาพมทำให้ภาพดูมีความเคลื่อนไหวค่ะโดยจะให้ความสำคัญกับรูปแบบที่เหมือนจริงน้อยลง เป็นจิตกรรมที่ทำตามความรูปสึกของตนเองด้วย // ปรบมือให้เพื่อนด้วยครับมาเลย เหมือนจริงนะครับ ก็คือการสร้างผลงานรูปแบบเหมือนจริงตายังมีเค้าโครงที่เหมือนจริงอยู่ครับแต่จะใช้เป็นลายเส้นหรือรูปทรงอิสระเช่น ถ้าเป็นรูปภาพที่ค่อนข้างน่ากลัวก็จะใช้แล้วก็ ปรบมือให้กับตัวเองด้วยนะครับ แต่ละกลุ่มนี่มีเอกลักษณ์เป็นของตัวเองมันช่วยอะไรนักเรียน ช่วยให้นักเรียนมีความกล้าแสดงออกมาจากหลาย ๆ คนใช่ไหม นี่ คือ ความเป็นเอกภาพของพวกเรานะครับ ทีนี้สุดท้าย บุคคลในภาพเป็นบุคคลสำคัญในด้านศิลปะเดี๋ยวท่านผู้นี้เสียชีวิตแล้ว ชีวิตสั้นนี่ คือ อะไร สำหรับชั่วโมงนี้นะครับ สำหรับชั่วโมงนี้เอาไว้แค่นี้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ทัศนศิลป์ ลักษณะรูปแบบงานทัศนศิลป์</dc:title>
  <dc:creator/>
  <cp:keywords/>
  <dcterms:created xsi:type="dcterms:W3CDTF">2021-03-23T09:14:50Z</dcterms:created>
  <dcterms:modified xsi:type="dcterms:W3CDTF">2021-03-23T09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13.19 น.</vt:lpwstr>
  </property>
  <property fmtid="{D5CDD505-2E9C-101B-9397-08002B2CF9AE}" pid="3" name="subtitle">
    <vt:lpwstr/>
  </property>
</Properties>
</file>